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1F3" w:rsidRPr="00262EF9" w:rsidRDefault="00BA76EA">
      <w:pPr>
        <w:pStyle w:val="Title"/>
        <w:rPr>
          <w:color w:val="auto"/>
        </w:rPr>
      </w:pPr>
      <w:r w:rsidRPr="00262EF9">
        <w:rPr>
          <w:color w:val="auto"/>
        </w:rPr>
        <w:t>Schedule, Spring 2022</w:t>
      </w:r>
    </w:p>
    <w:p w:rsidR="00FD71F3" w:rsidRPr="00262EF9" w:rsidRDefault="00BA76EA">
      <w:pPr>
        <w:pStyle w:val="Author"/>
      </w:pPr>
      <w:r w:rsidRPr="00262EF9">
        <w:t>NRES 470/670</w:t>
      </w:r>
    </w:p>
    <w:p w:rsidR="00FD71F3" w:rsidRPr="00262EF9" w:rsidRDefault="00BA76EA">
      <w:pPr>
        <w:pStyle w:val="FirstParagraph"/>
      </w:pPr>
      <w:r w:rsidRPr="00262EF9">
        <w:t>Please check for updates frequently!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277"/>
        <w:gridCol w:w="1530"/>
        <w:gridCol w:w="4708"/>
        <w:gridCol w:w="2061"/>
      </w:tblGrid>
      <w:tr w:rsidR="00262EF9" w:rsidRPr="00262EF9" w:rsidTr="00E553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bookmarkStart w:id="0" w:name="_GoBack"/>
            <w:r w:rsidRPr="00262EF9">
              <w:t>Week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Dates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Topic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Readings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17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 (MLK day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19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Course overview; Intro to Systems Thinking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BCTD Chapter 1 (optional)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2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1: Introduction to population modeling in Excel, InsightMaker, and R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1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2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2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Intro to Population Ecology; Exponential growth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1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26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althus and exponential growth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2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1 (cont’d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3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1/3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Density-dependent growth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2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2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Density-dependent growth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2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2: Density-dependent populations in InsightMaker; maximum sustainable yield (MSY) and more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BCTD Chapter 2 (optional)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4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7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Passenger pigeon/Allee Effect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9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Age-structured populations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3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1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3: Age-structured populations in Excel and InsightMaker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5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1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atrix population models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7">
              <w:r w:rsidRPr="00262EF9">
                <w:rPr>
                  <w:rStyle w:val="Hyperlink"/>
                  <w:color w:val="auto"/>
                </w:rPr>
                <w:t>Heppell 1998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16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atrix population models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3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1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Work on PVA proposals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6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2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: President’s Day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23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atrix population models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3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25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4: Matrix population models in R and InsightMaker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7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2/2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tochasticity and uncertainty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8">
              <w:r w:rsidRPr="00262EF9">
                <w:rPr>
                  <w:rStyle w:val="Hyperlink"/>
                  <w:color w:val="auto"/>
                </w:rPr>
                <w:t>Regan 2002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2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tochasticity a</w:t>
            </w:r>
            <w:r w:rsidRPr="00262EF9">
              <w:t xml:space="preserve">nd uncertainty </w:t>
            </w:r>
            <w:r w:rsidRPr="00262EF9">
              <w:lastRenderedPageBreak/>
              <w:t>(proposals due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5: Stochasticity and uncertainty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8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7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MIDTERM #1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9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tochasticity and uncertainty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1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PVA projects: group meetings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9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1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: spring break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16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: spring break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1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: spring break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0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2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mall population paradigm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9">
              <w:r w:rsidRPr="00262EF9">
                <w:rPr>
                  <w:rStyle w:val="Hyperlink"/>
                  <w:color w:val="auto"/>
                </w:rPr>
                <w:t>Caughley 1994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23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Declining population paradigm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10">
              <w:r w:rsidRPr="00262EF9">
                <w:rPr>
                  <w:rStyle w:val="Hyperlink"/>
                  <w:color w:val="auto"/>
                </w:rPr>
                <w:t>Caughley 1</w:t>
              </w:r>
              <w:r w:rsidRPr="00262EF9">
                <w:rPr>
                  <w:rStyle w:val="Hyperlink"/>
                  <w:color w:val="auto"/>
                </w:rPr>
                <w:t>994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25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Final projects (PVA models due next week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1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2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PVA!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11">
              <w:r w:rsidRPr="00262EF9">
                <w:rPr>
                  <w:rStyle w:val="Hyperlink"/>
                  <w:color w:val="auto"/>
                </w:rPr>
                <w:t>Beissinger and Westphal 1998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3/30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etapopulations (PVA models due)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4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6: Metapopulation modeling in InsightMaker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2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ource-sink dynamics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12">
              <w:r w:rsidRPr="00262EF9">
                <w:rPr>
                  <w:rStyle w:val="Hyperlink"/>
                  <w:color w:val="auto"/>
                </w:rPr>
                <w:t>Griffin et al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6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Parameter estimation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hyperlink r:id="rId13">
              <w:r w:rsidRPr="00262EF9">
                <w:rPr>
                  <w:rStyle w:val="Hyperlink"/>
                  <w:color w:val="auto"/>
                </w:rPr>
                <w:t>Amstrup et al Chapter 1</w:t>
              </w:r>
            </w:hyperlink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 7 (optional): Parameter estimation: mark-recapture data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3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1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pecies interactions: competition (peer review papers due)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5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13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MIDTERM #2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15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: Final Project Peer Review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4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18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pecies interactions: competition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20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Species interactions: predator-prey (final project: complete drafts due)</w:t>
            </w:r>
          </w:p>
        </w:tc>
        <w:tc>
          <w:tcPr>
            <w:tcW w:w="1076" w:type="pct"/>
          </w:tcPr>
          <w:p w:rsidR="00FD71F3" w:rsidRPr="00262EF9" w:rsidRDefault="00BA76EA">
            <w:pPr>
              <w:pStyle w:val="Compact"/>
            </w:pPr>
            <w:r w:rsidRPr="00262EF9">
              <w:t>Gotelli Chapter 6</w:t>
            </w:r>
          </w:p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22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: STUDENT PRESENTATIONS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5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25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TBD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27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TBD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4/29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AB: STUDENT PRESENTATIONS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6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5/2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LECTURE: Final Class Review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5/4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NO CLASS: Prep Day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FD71F3"/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5/6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FINAL EXAM (9:50 to 11:50am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tr w:rsidR="00262EF9" w:rsidRPr="00262EF9" w:rsidTr="00E5530B">
        <w:tc>
          <w:tcPr>
            <w:tcW w:w="667" w:type="pct"/>
          </w:tcPr>
          <w:p w:rsidR="00FD71F3" w:rsidRPr="00262EF9" w:rsidRDefault="00BA76EA">
            <w:pPr>
              <w:pStyle w:val="Compact"/>
            </w:pPr>
            <w:r w:rsidRPr="00262EF9">
              <w:t>Week 17</w:t>
            </w:r>
          </w:p>
        </w:tc>
        <w:tc>
          <w:tcPr>
            <w:tcW w:w="799" w:type="pct"/>
          </w:tcPr>
          <w:p w:rsidR="00FD71F3" w:rsidRPr="00262EF9" w:rsidRDefault="00BA76EA">
            <w:pPr>
              <w:pStyle w:val="Compact"/>
            </w:pPr>
            <w:r w:rsidRPr="00262EF9">
              <w:t>5/11/2022</w:t>
            </w:r>
          </w:p>
        </w:tc>
        <w:tc>
          <w:tcPr>
            <w:tcW w:w="2458" w:type="pct"/>
          </w:tcPr>
          <w:p w:rsidR="00FD71F3" w:rsidRPr="00262EF9" w:rsidRDefault="00BA76EA">
            <w:pPr>
              <w:pStyle w:val="Compact"/>
            </w:pPr>
            <w:r w:rsidRPr="00262EF9">
              <w:t>FINAL PAPERS DUE (last day of finals)</w:t>
            </w:r>
          </w:p>
        </w:tc>
        <w:tc>
          <w:tcPr>
            <w:tcW w:w="1076" w:type="pct"/>
          </w:tcPr>
          <w:p w:rsidR="00FD71F3" w:rsidRPr="00262EF9" w:rsidRDefault="00FD71F3"/>
        </w:tc>
      </w:tr>
      <w:bookmarkEnd w:id="0"/>
    </w:tbl>
    <w:p w:rsidR="00BA76EA" w:rsidRPr="00262EF9" w:rsidRDefault="00BA76EA"/>
    <w:sectPr w:rsidR="00BA76EA" w:rsidRPr="00262E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6EA" w:rsidRDefault="00BA76EA">
      <w:pPr>
        <w:spacing w:after="0"/>
      </w:pPr>
      <w:r>
        <w:separator/>
      </w:r>
    </w:p>
  </w:endnote>
  <w:endnote w:type="continuationSeparator" w:id="0">
    <w:p w:rsidR="00BA76EA" w:rsidRDefault="00BA76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6EA" w:rsidRDefault="00BA76EA">
      <w:r>
        <w:separator/>
      </w:r>
    </w:p>
  </w:footnote>
  <w:footnote w:type="continuationSeparator" w:id="0">
    <w:p w:rsidR="00BA76EA" w:rsidRDefault="00BA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BD0B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2EF9"/>
    <w:rsid w:val="004E29B3"/>
    <w:rsid w:val="00525F70"/>
    <w:rsid w:val="00590D07"/>
    <w:rsid w:val="00784D58"/>
    <w:rsid w:val="00835B7F"/>
    <w:rsid w:val="008D6863"/>
    <w:rsid w:val="00B86B75"/>
    <w:rsid w:val="00BA76EA"/>
    <w:rsid w:val="00BC48D5"/>
    <w:rsid w:val="00C36279"/>
    <w:rsid w:val="00E315A3"/>
    <w:rsid w:val="00E5530B"/>
    <w:rsid w:val="00FD71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5BF256-1E23-4600-A248-0136438B7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gan_2002.pdf" TargetMode="External"/><Relationship Id="rId13" Type="http://schemas.openxmlformats.org/officeDocument/2006/relationships/hyperlink" Target="amstrup1.pdf" TargetMode="External"/><Relationship Id="rId3" Type="http://schemas.openxmlformats.org/officeDocument/2006/relationships/settings" Target="settings.xml"/><Relationship Id="rId7" Type="http://schemas.openxmlformats.org/officeDocument/2006/relationships/hyperlink" Target="heppell1.pdf" TargetMode="External"/><Relationship Id="rId12" Type="http://schemas.openxmlformats.org/officeDocument/2006/relationships/hyperlink" Target="griffin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beissinger1.pdf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caughley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aughley1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76</Words>
  <Characters>2715</Characters>
  <Application>Microsoft Office Word</Application>
  <DocSecurity>0</DocSecurity>
  <Lines>22</Lines>
  <Paragraphs>6</Paragraphs>
  <ScaleCrop>false</ScaleCrop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2</dc:title>
  <dc:creator>NRES 470/670</dc:creator>
  <cp:keywords/>
  <cp:lastModifiedBy>Kevin Shoemaker</cp:lastModifiedBy>
  <cp:revision>6</cp:revision>
  <dcterms:created xsi:type="dcterms:W3CDTF">2022-01-15T04:57:00Z</dcterms:created>
  <dcterms:modified xsi:type="dcterms:W3CDTF">2022-01-15T0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